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9C9AA" w14:textId="77777777" w:rsidR="009C5E6C" w:rsidRP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2E74B5" w:themeColor="accent5" w:themeShade="BF"/>
          <w:sz w:val="21"/>
          <w:szCs w:val="21"/>
        </w:rPr>
      </w:pPr>
      <w:r w:rsidRPr="009C5E6C">
        <w:rPr>
          <w:rStyle w:val="Strong"/>
          <w:rFonts w:ascii="Roboto" w:hAnsi="Roboto"/>
          <w:color w:val="2E74B5" w:themeColor="accent5" w:themeShade="BF"/>
          <w:sz w:val="21"/>
          <w:szCs w:val="21"/>
        </w:rPr>
        <w:t>Title: 5 Healthy Eating Habits for a Vibrant Lifestyle</w:t>
      </w:r>
    </w:p>
    <w:p w14:paraId="6A4A5A05" w14:textId="77777777" w:rsidR="009C5E6C" w:rsidRP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000000" w:themeColor="text1"/>
          <w:sz w:val="21"/>
          <w:szCs w:val="21"/>
        </w:rPr>
      </w:pPr>
      <w:r w:rsidRPr="009C5E6C">
        <w:rPr>
          <w:rStyle w:val="Strong"/>
          <w:rFonts w:ascii="Roboto" w:hAnsi="Roboto"/>
          <w:color w:val="000000" w:themeColor="text1"/>
          <w:sz w:val="21"/>
          <w:szCs w:val="21"/>
        </w:rPr>
        <w:t>Introduction</w:t>
      </w:r>
    </w:p>
    <w:p w14:paraId="416C54CC" w14:textId="77777777" w:rsid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Looking to improve your health and well-being through your diet? Our guide on healthy eating habits offers practical tips to help you make positive dietary changes.</w:t>
      </w:r>
    </w:p>
    <w:p w14:paraId="73FDEDEC" w14:textId="77777777" w:rsid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Body</w:t>
      </w:r>
    </w:p>
    <w:p w14:paraId="6F9D7270" w14:textId="77777777" w:rsid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1. Incorporate More Fruits and Vegetables</w:t>
      </w:r>
    </w:p>
    <w:p w14:paraId="063C2EB3" w14:textId="77777777" w:rsid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Fruits and vegetables are the cornerstone of a healthy diet. They’re packed with essential vitamins and minerals that promote good health.</w:t>
      </w:r>
    </w:p>
    <w:p w14:paraId="4DD82DD1" w14:textId="77777777" w:rsid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2. Stay Hydrated</w:t>
      </w:r>
    </w:p>
    <w:p w14:paraId="79628BE1" w14:textId="77777777" w:rsid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Drinking plenty of water is crucial for maintaining optimal body function. Aim for at least 8 glasses of water a day.</w:t>
      </w:r>
    </w:p>
    <w:p w14:paraId="549D3897" w14:textId="77777777" w:rsid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3. Limit Processed Foods</w:t>
      </w:r>
    </w:p>
    <w:p w14:paraId="2E90CA74" w14:textId="77777777" w:rsid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 xml:space="preserve">Processed foods often contain high levels of salt, sugar, and unhealthy fats. </w:t>
      </w:r>
      <w:proofErr w:type="spellStart"/>
      <w:r>
        <w:rPr>
          <w:rFonts w:ascii="Roboto" w:hAnsi="Roboto"/>
          <w:color w:val="111111"/>
          <w:sz w:val="21"/>
          <w:szCs w:val="21"/>
        </w:rPr>
        <w:t>Opt</w:t>
      </w:r>
      <w:proofErr w:type="spellEnd"/>
      <w:r>
        <w:rPr>
          <w:rFonts w:ascii="Roboto" w:hAnsi="Roboto"/>
          <w:color w:val="111111"/>
          <w:sz w:val="21"/>
          <w:szCs w:val="21"/>
        </w:rPr>
        <w:t xml:space="preserve"> for whole foods whenever possible.</w:t>
      </w:r>
    </w:p>
    <w:p w14:paraId="03B39691" w14:textId="77777777" w:rsid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4. Practice Portion Control</w:t>
      </w:r>
    </w:p>
    <w:p w14:paraId="1BA3E4A9" w14:textId="77777777" w:rsid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Being mindful of portion sizes can help prevent overeating and ensure you’re getting a balanced diet.</w:t>
      </w:r>
    </w:p>
    <w:p w14:paraId="7987F2C5" w14:textId="77777777" w:rsid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5. Regular Meal Times</w:t>
      </w:r>
    </w:p>
    <w:p w14:paraId="6F79656D" w14:textId="77777777" w:rsid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Eating at regular intervals can help regulate your metabolism and prevent overeating.</w:t>
      </w:r>
    </w:p>
    <w:p w14:paraId="1F34FC2A" w14:textId="77777777" w:rsid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Conclusion</w:t>
      </w:r>
    </w:p>
    <w:p w14:paraId="4EBA8A95" w14:textId="77777777" w:rsidR="009C5E6C" w:rsidRDefault="009C5E6C" w:rsidP="009C5E6C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Adopting healthy eating habits is a journey, not a destination. Start making small changes today for a healthier tomorrow.</w:t>
      </w:r>
    </w:p>
    <w:p w14:paraId="4510B614" w14:textId="77777777" w:rsidR="003D1366" w:rsidRDefault="003D1366"/>
    <w:sectPr w:rsidR="003D13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3NDS1MDa3MDK0MLBU0lEKTi0uzszPAykwrAUAtAvlHiwAAAA="/>
  </w:docVars>
  <w:rsids>
    <w:rsidRoot w:val="009C5E6C"/>
    <w:rsid w:val="00236FD0"/>
    <w:rsid w:val="003D1366"/>
    <w:rsid w:val="007820DF"/>
    <w:rsid w:val="008E0D2B"/>
    <w:rsid w:val="009C5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1437A"/>
  <w15:chartTrackingRefBased/>
  <w15:docId w15:val="{EA52E1E8-7DE6-4CC2-8681-250370102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C5E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9C5E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5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910</Characters>
  <Application>Microsoft Office Word</Application>
  <DocSecurity>0</DocSecurity>
  <Lines>7</Lines>
  <Paragraphs>2</Paragraphs>
  <ScaleCrop>false</ScaleCrop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ay Mondal</dc:creator>
  <cp:keywords/>
  <dc:description/>
  <cp:lastModifiedBy>Malay Mondal</cp:lastModifiedBy>
  <cp:revision>1</cp:revision>
  <dcterms:created xsi:type="dcterms:W3CDTF">2023-09-10T03:53:00Z</dcterms:created>
  <dcterms:modified xsi:type="dcterms:W3CDTF">2023-09-10T03:54:00Z</dcterms:modified>
</cp:coreProperties>
</file>